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3467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ja Szymań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cin Błachut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